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14:paraId="5F92A6CF" w14:textId="77777777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E299ADC" w14:textId="7839E655" w:rsidR="001D0922" w:rsidRPr="00A622F5" w:rsidRDefault="00CC1FB3" w:rsidP="00A622F5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  <w:r w:rsidR="008A5FFD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s</w:t>
            </w:r>
            <w:r w:rsidR="00A622F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           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786C47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November </w:t>
            </w:r>
            <w:r w:rsidR="00A622F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9-13</w:t>
            </w:r>
            <w:r w:rsidR="009A2CD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</w:t>
            </w:r>
            <w:r w:rsidR="00907E46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20</w:t>
            </w:r>
          </w:p>
          <w:p w14:paraId="0A905ED4" w14:textId="7B302C88" w:rsidR="00A622F5" w:rsidRPr="00A622F5" w:rsidRDefault="00A622F5" w:rsidP="00A622F5">
            <w:pPr>
              <w:spacing w:before="100" w:beforeAutospacing="1" w:after="100" w:afterAutospacing="1" w:line="240" w:lineRule="auto"/>
              <w:rPr>
                <w:rFonts w:ascii="Berlin Sans FB" w:eastAsia="Times New Roman" w:hAnsi="Berlin Sans FB" w:cs="Times New Roman"/>
                <w:b/>
                <w:bCs/>
                <w:sz w:val="28"/>
                <w:szCs w:val="28"/>
              </w:rPr>
            </w:pPr>
            <w:r w:rsidRPr="00A622F5">
              <w:rPr>
                <w:rFonts w:ascii="Berlin Sans FB" w:eastAsia="Times New Roman" w:hAnsi="Berlin Sans FB" w:cs="Times New Roman"/>
                <w:b/>
                <w:bCs/>
                <w:sz w:val="28"/>
                <w:szCs w:val="28"/>
              </w:rPr>
              <w:t>*</w:t>
            </w:r>
            <w:r>
              <w:rPr>
                <w:rFonts w:ascii="Berlin Sans FB" w:eastAsia="Times New Roman" w:hAnsi="Berlin Sans FB" w:cs="Times New Roman"/>
                <w:b/>
                <w:bCs/>
                <w:sz w:val="28"/>
                <w:szCs w:val="28"/>
              </w:rPr>
              <w:t>early dismissal Nov. 10</w:t>
            </w:r>
            <w:r w:rsidRPr="00A622F5">
              <w:rPr>
                <w:rFonts w:ascii="Berlin Sans FB" w:eastAsia="Times New Roman" w:hAnsi="Berlin Sans FB" w:cs="Times New Roman"/>
                <w:b/>
                <w:bCs/>
                <w:sz w:val="28"/>
                <w:szCs w:val="28"/>
                <w:vertAlign w:val="superscript"/>
              </w:rPr>
              <w:t>th</w:t>
            </w:r>
            <w:r>
              <w:rPr>
                <w:rFonts w:ascii="Berlin Sans FB" w:eastAsia="Times New Roman" w:hAnsi="Berlin Sans FB" w:cs="Times New Roman"/>
                <w:b/>
                <w:bCs/>
                <w:sz w:val="28"/>
                <w:szCs w:val="28"/>
              </w:rPr>
              <w:t xml:space="preserve"> – Teacher in-service     * plans subject to change</w:t>
            </w:r>
          </w:p>
        </w:tc>
      </w:tr>
      <w:tr w:rsidR="00435698" w:rsidRPr="00CC1FB3" w14:paraId="2F0830F9" w14:textId="77777777" w:rsidTr="005C245C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8162B18" w14:textId="77777777"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57FEDAB" w14:textId="2004E9BD" w:rsidR="00CC1FB3" w:rsidRDefault="00CC1FB3" w:rsidP="00A52AB1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787B9D2" w14:textId="3F0F1B20" w:rsidR="008A5FFD" w:rsidRDefault="00A622F5" w:rsidP="00A52AB1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  <w:p w14:paraId="37CD8A92" w14:textId="77777777" w:rsidR="005428DA" w:rsidRPr="00CC1FB3" w:rsidRDefault="005428DA" w:rsidP="00B61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349C786" w14:textId="77777777"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14:paraId="20783A45" w14:textId="1DD2212E" w:rsidR="00CC1FB3" w:rsidRPr="00CC1FB3" w:rsidRDefault="00A622F5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F6033B2" w14:textId="3F99467E"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A622F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8AC0A34" w14:textId="59D15228"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A622F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AF3CC31" w14:textId="33AA1BC1" w:rsidR="00CC1FB3" w:rsidRDefault="00CC1FB3" w:rsidP="00A52AB1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  <w:r w:rsidR="00B61A4F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2B10653A" w14:textId="26C045A3" w:rsidR="00B61A4F" w:rsidRPr="00451B2F" w:rsidRDefault="00A622F5" w:rsidP="00A52A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51B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LUE</w:t>
            </w:r>
          </w:p>
        </w:tc>
      </w:tr>
      <w:tr w:rsidR="00435698" w:rsidRPr="00CC1FB3" w14:paraId="7117E622" w14:textId="77777777" w:rsidTr="005C245C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84B7E32" w14:textId="77777777" w:rsidR="00CC1FB3" w:rsidRPr="00CC1FB3" w:rsidRDefault="00CC1FB3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14:paraId="333537C8" w14:textId="77777777" w:rsidR="00CC1FB3" w:rsidRPr="00CC1FB3" w:rsidRDefault="00CC1FB3" w:rsidP="00CC1FB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1BA9B18D" w14:textId="77777777" w:rsidR="00CC1FB3" w:rsidRPr="00CC1FB3" w:rsidRDefault="00CC1FB3" w:rsidP="00CC1FB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8213304" w14:textId="34F040B3" w:rsidR="00786C47" w:rsidRDefault="00176BE8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="00786C47">
              <w:rPr>
                <w:rFonts w:ascii="Times New Roman" w:eastAsia="Times New Roman" w:hAnsi="Times New Roman" w:cs="Times New Roman"/>
                <w:sz w:val="24"/>
                <w:szCs w:val="24"/>
              </w:rPr>
              <w:t>CC1.</w:t>
            </w:r>
            <w:r w:rsidR="00A622F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  <w:p w14:paraId="7FEEE2E6" w14:textId="39EF15DB" w:rsidR="00451B2F" w:rsidRDefault="00451B2F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cket due</w:t>
            </w:r>
          </w:p>
          <w:p w14:paraId="0EE78AE1" w14:textId="77777777" w:rsidR="00786C47" w:rsidRDefault="00786C47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E7AECF2" w14:textId="4315317F" w:rsidR="00176BE8" w:rsidRDefault="00176BE8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New Words/ </w:t>
            </w:r>
            <w:r w:rsidR="0013269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ketch notes </w:t>
            </w:r>
            <w:r w:rsidR="00786C47">
              <w:rPr>
                <w:rFonts w:ascii="Times New Roman" w:eastAsia="Times New Roman" w:hAnsi="Times New Roman" w:cs="Times New Roman"/>
                <w:sz w:val="24"/>
                <w:szCs w:val="24"/>
              </w:rPr>
              <w:t>W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ssigned</w:t>
            </w:r>
          </w:p>
          <w:p w14:paraId="6CE0CD2A" w14:textId="77777777" w:rsidR="00176BE8" w:rsidRDefault="00176BE8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72BA884" w14:textId="1F18AB62" w:rsidR="00176BE8" w:rsidRDefault="00176BE8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QUIZ – </w:t>
            </w:r>
          </w:p>
          <w:p w14:paraId="30EC84EE" w14:textId="77777777" w:rsidR="00176BE8" w:rsidRDefault="00176BE8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39FDDC8" w14:textId="370EB801" w:rsidR="0013269A" w:rsidRDefault="0013269A" w:rsidP="001326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ollow the River cont.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organizer completed and start introduction.</w:t>
            </w:r>
          </w:p>
          <w:p w14:paraId="781E5008" w14:textId="3AB6A669" w:rsidR="00B61A4F" w:rsidRPr="00CC1FB3" w:rsidRDefault="00B61A4F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563A394" w14:textId="05DAC626" w:rsidR="00786C47" w:rsidRDefault="009A2CD3" w:rsidP="00786C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786C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="00451B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C. 5 packet due</w:t>
            </w:r>
          </w:p>
          <w:p w14:paraId="7A872B32" w14:textId="77777777" w:rsidR="00786C47" w:rsidRDefault="00786C47" w:rsidP="00786C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BE6FD2F" w14:textId="77777777" w:rsidR="00451B2F" w:rsidRDefault="00451B2F" w:rsidP="00786C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7 Words due and Quiz </w:t>
            </w:r>
          </w:p>
          <w:p w14:paraId="2E91137A" w14:textId="2CF77241" w:rsidR="00786C47" w:rsidRDefault="00786C47" w:rsidP="00786C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New Words/ 7 Word WS assigned</w:t>
            </w:r>
          </w:p>
          <w:p w14:paraId="0EA501F8" w14:textId="77777777" w:rsidR="00786C47" w:rsidRDefault="00786C47" w:rsidP="00786C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B4947FB" w14:textId="107384B4" w:rsidR="00786C47" w:rsidRDefault="00786C47" w:rsidP="00786C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QUIZ – </w:t>
            </w:r>
          </w:p>
          <w:p w14:paraId="3EC59C33" w14:textId="77777777" w:rsidR="0013269A" w:rsidRDefault="0013269A" w:rsidP="001326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270C01B9" w14:textId="12AAD54D" w:rsidR="0013269A" w:rsidRDefault="0013269A" w:rsidP="001326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ollow the River cont.</w:t>
            </w:r>
          </w:p>
          <w:p w14:paraId="755B4D8F" w14:textId="77777777" w:rsidR="00786C47" w:rsidRDefault="00786C47" w:rsidP="00786C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D395863" w14:textId="6E20ED31" w:rsidR="00176BE8" w:rsidRPr="00344942" w:rsidRDefault="00176BE8" w:rsidP="001326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155F593" w14:textId="750EA68E" w:rsidR="00B61A4F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/ </w:t>
            </w:r>
            <w:r w:rsidR="0013269A" w:rsidRPr="001326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4</w:t>
            </w:r>
            <w:r w:rsidR="0013269A">
              <w:rPr>
                <w:rFonts w:ascii="Times New Roman" w:eastAsia="Times New Roman" w:hAnsi="Times New Roman" w:cs="Times New Roman"/>
                <w:sz w:val="24"/>
                <w:szCs w:val="24"/>
              </w:rPr>
              <w:t>321 Week 8</w:t>
            </w:r>
          </w:p>
          <w:p w14:paraId="0914D0EB" w14:textId="506A712A" w:rsidR="00DD2F17" w:rsidRDefault="00786C4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New Practice Assigned</w:t>
            </w:r>
          </w:p>
          <w:p w14:paraId="4B55EF19" w14:textId="77777777" w:rsidR="00786C47" w:rsidRDefault="00786C4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B9B1881" w14:textId="68905358" w:rsidR="002D6936" w:rsidRPr="00CC1FB3" w:rsidRDefault="0013269A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llow the River Writing 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DB0E144" w14:textId="2ED00C3D" w:rsidR="00BE4BED" w:rsidRDefault="00BE4BED" w:rsidP="00BE4B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/ </w:t>
            </w:r>
            <w:r w:rsidR="0013269A" w:rsidRPr="00451B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4</w:t>
            </w:r>
            <w:r w:rsidR="0013269A" w:rsidRPr="00451B2F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  <w:r w:rsidR="0013269A">
              <w:rPr>
                <w:rFonts w:ascii="Times New Roman" w:eastAsia="Times New Roman" w:hAnsi="Times New Roman" w:cs="Times New Roman"/>
                <w:sz w:val="24"/>
                <w:szCs w:val="24"/>
              </w:rPr>
              <w:t>1 Week 8</w:t>
            </w:r>
          </w:p>
          <w:p w14:paraId="25BEB0FE" w14:textId="77777777" w:rsidR="00BE4BED" w:rsidRDefault="00BE4BED" w:rsidP="00BE4B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New Practice Assigned</w:t>
            </w:r>
          </w:p>
          <w:p w14:paraId="1F98B819" w14:textId="77777777" w:rsidR="00BE4BED" w:rsidRDefault="00BE4BED" w:rsidP="00BE4B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9A26C48" w14:textId="155DEFC3" w:rsidR="00BE4BED" w:rsidRDefault="0013269A" w:rsidP="00BE4B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llow the River Writing </w:t>
            </w:r>
          </w:p>
          <w:p w14:paraId="3832365E" w14:textId="77777777" w:rsidR="00451B2F" w:rsidRDefault="00451B2F" w:rsidP="00BE4BE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357E87DB" w14:textId="11710750" w:rsidR="00824B05" w:rsidRPr="002D6936" w:rsidRDefault="00451B2F" w:rsidP="00BE4BE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 Min. Podcast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65EB827" w14:textId="4B11F067" w:rsidR="00DD2F17" w:rsidRDefault="00BE4BED" w:rsidP="00824B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WT / </w:t>
            </w:r>
            <w:r w:rsidR="0013269A" w:rsidRPr="00451B2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4</w:t>
            </w:r>
            <w:r w:rsidR="0013269A" w:rsidRPr="00451B2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2</w:t>
            </w:r>
            <w:r w:rsidR="0013269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1 week 8 </w:t>
            </w:r>
          </w:p>
          <w:p w14:paraId="3D0465B4" w14:textId="77777777" w:rsidR="00BE4BED" w:rsidRDefault="00BE4BED" w:rsidP="00824B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774F4CEC" w14:textId="77777777" w:rsidR="00BE4BED" w:rsidRDefault="00BE4BED" w:rsidP="00824B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RI cont.</w:t>
            </w:r>
          </w:p>
          <w:p w14:paraId="17E37E23" w14:textId="77777777" w:rsidR="00BE4BED" w:rsidRDefault="00BE4BED" w:rsidP="00824B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743DA8B7" w14:textId="575DD115" w:rsidR="00BE4BED" w:rsidRDefault="0013269A" w:rsidP="00824B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ketch Notes </w:t>
            </w:r>
            <w:r w:rsidR="00BE4BE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S Due and Vocabulary Quiz</w:t>
            </w:r>
          </w:p>
          <w:p w14:paraId="16C897EF" w14:textId="77777777" w:rsidR="00BE4BED" w:rsidRDefault="00BE4BED" w:rsidP="00824B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09252562" w14:textId="0B0B5308" w:rsidR="00BE4BED" w:rsidRPr="00CC1FB3" w:rsidRDefault="00BE4BED" w:rsidP="00824B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 Min. Podcast</w:t>
            </w:r>
          </w:p>
        </w:tc>
      </w:tr>
      <w:tr w:rsidR="00435698" w:rsidRPr="00CC1FB3" w14:paraId="7C3368EF" w14:textId="77777777" w:rsidTr="005C245C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CE495C5" w14:textId="77777777" w:rsidR="005C245C" w:rsidRPr="00CC1FB3" w:rsidRDefault="005C245C" w:rsidP="005C24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14:paraId="2852844E" w14:textId="77777777" w:rsidR="005C245C" w:rsidRPr="00CC1FB3" w:rsidRDefault="005C245C" w:rsidP="005C24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00AA60BB" w14:textId="77777777" w:rsidR="005C245C" w:rsidRPr="00CC1FB3" w:rsidRDefault="005C245C" w:rsidP="005C24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FE4D590" w14:textId="6EF720E5" w:rsidR="0013269A" w:rsidRDefault="0013269A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704C64C" w14:textId="4FC3D0B3" w:rsidR="00FC4B9D" w:rsidRPr="00CC1FB3" w:rsidRDefault="00FC4B9D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3141CA7" w14:textId="56165D7F" w:rsidR="0013269A" w:rsidRDefault="0013269A" w:rsidP="0013269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="00451B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C 8.5 and packet du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</w:t>
            </w:r>
          </w:p>
          <w:p w14:paraId="10310F76" w14:textId="5DE270F4" w:rsidR="0013269A" w:rsidRDefault="0013269A" w:rsidP="0013269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– Quiz  </w:t>
            </w:r>
          </w:p>
          <w:p w14:paraId="7A8E2A48" w14:textId="77777777" w:rsidR="005C245C" w:rsidRDefault="0013269A" w:rsidP="00B61A4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Vocab Words Assigned – Sketch Notes WS</w:t>
            </w:r>
          </w:p>
          <w:p w14:paraId="43DB0E4C" w14:textId="6613886D" w:rsidR="0013269A" w:rsidRDefault="0013269A" w:rsidP="00B61A4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 cont.</w:t>
            </w:r>
            <w:r w:rsidR="00451B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uick Write Due in NRI</w:t>
            </w:r>
          </w:p>
          <w:p w14:paraId="192FA3E7" w14:textId="66943FC6" w:rsidR="00451B2F" w:rsidRPr="0013269A" w:rsidRDefault="00786841" w:rsidP="00B61A4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. Haunted Stories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C155DE1" w14:textId="628FE1EB" w:rsidR="00BE4BED" w:rsidRPr="00344942" w:rsidRDefault="00BE4BED" w:rsidP="0013269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0507C30" w14:textId="05F68895" w:rsidR="0013269A" w:rsidRDefault="0013269A" w:rsidP="0013269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Pr="00451B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4</w:t>
            </w:r>
            <w:r w:rsidRPr="00451B2F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14:paraId="1AB91C60" w14:textId="60EC4449" w:rsidR="0013269A" w:rsidRDefault="0013269A" w:rsidP="0013269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  <w:r w:rsidR="00451B2F">
              <w:rPr>
                <w:rFonts w:ascii="Times New Roman" w:eastAsia="Times New Roman" w:hAnsi="Times New Roman" w:cs="Times New Roman"/>
                <w:sz w:val="24"/>
                <w:szCs w:val="24"/>
              </w:rPr>
              <w:t>-New assigned</w:t>
            </w:r>
          </w:p>
          <w:p w14:paraId="4A8247AC" w14:textId="763C437D" w:rsidR="0013269A" w:rsidRDefault="0013269A" w:rsidP="0013269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ketch notes due Nov. 16 &amp;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uiz)</w:t>
            </w:r>
          </w:p>
          <w:p w14:paraId="22A47D6E" w14:textId="2EFC6490" w:rsidR="005B20E3" w:rsidRPr="00CC1FB3" w:rsidRDefault="0013269A" w:rsidP="0013269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cket List Introduced / Organizer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9480D50" w14:textId="1819C969" w:rsidR="00BE4BED" w:rsidRPr="00CC1FB3" w:rsidRDefault="00BE4BED" w:rsidP="005B20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20E3" w:rsidRPr="00CC1FB3" w14:paraId="7097E669" w14:textId="77777777" w:rsidTr="005C245C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B4DA5D7" w14:textId="77777777" w:rsidR="005B20E3" w:rsidRPr="00CC1FB3" w:rsidRDefault="005B20E3" w:rsidP="005B20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lastRenderedPageBreak/>
              <w:t xml:space="preserve">8th </w:t>
            </w:r>
          </w:p>
          <w:p w14:paraId="4CDFFD40" w14:textId="77777777" w:rsidR="005B20E3" w:rsidRPr="00CC1FB3" w:rsidRDefault="005B20E3" w:rsidP="005B20E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14:paraId="4803596A" w14:textId="77777777" w:rsidR="005B20E3" w:rsidRPr="00CC1FB3" w:rsidRDefault="005B20E3" w:rsidP="005B20E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CD21933" w14:textId="5CF757B4" w:rsidR="0013269A" w:rsidRDefault="00BE4BED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="0013269A">
              <w:rPr>
                <w:rFonts w:ascii="Times New Roman" w:eastAsia="Times New Roman" w:hAnsi="Times New Roman" w:cs="Times New Roman"/>
                <w:sz w:val="24"/>
                <w:szCs w:val="24"/>
              </w:rPr>
              <w:t>CC 14.</w:t>
            </w:r>
            <w:r w:rsidR="0014240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14:paraId="53911C80" w14:textId="77777777" w:rsidR="0014240C" w:rsidRDefault="0013269A" w:rsidP="0013269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 Sketch Notes due and Quiz.</w:t>
            </w:r>
          </w:p>
          <w:p w14:paraId="3346D5C1" w14:textId="26A64426" w:rsidR="005B20E3" w:rsidRDefault="0013269A" w:rsidP="0013269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E4BE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– Quiz </w:t>
            </w:r>
          </w:p>
          <w:p w14:paraId="05A8E625" w14:textId="048897EF" w:rsidR="0013269A" w:rsidRPr="00CC1FB3" w:rsidRDefault="00451B2F" w:rsidP="0013269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gnette Due 7 Present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B7DCDCB" w14:textId="77777777" w:rsidR="00451B2F" w:rsidRDefault="00451B2F" w:rsidP="0014240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CC 14.5</w:t>
            </w:r>
          </w:p>
          <w:p w14:paraId="5F88A7C1" w14:textId="77777777" w:rsidR="005B20E3" w:rsidRDefault="00451B2F" w:rsidP="0014240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gnette Due &amp; Present</w:t>
            </w:r>
            <w:r w:rsidR="001424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449F44BA" w14:textId="414F7E59" w:rsidR="00451B2F" w:rsidRPr="00CC1FB3" w:rsidRDefault="00451B2F" w:rsidP="0014240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Quiz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CC56FA0" w14:textId="77777777" w:rsidR="005B20E3" w:rsidRDefault="0014240C" w:rsidP="0014240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/ </w:t>
            </w:r>
            <w:r w:rsidR="00451B2F">
              <w:rPr>
                <w:rFonts w:ascii="Times New Roman" w:eastAsia="Times New Roman" w:hAnsi="Times New Roman" w:cs="Times New Roman"/>
                <w:sz w:val="24"/>
                <w:szCs w:val="24"/>
              </w:rPr>
              <w:t>CC 14.5</w:t>
            </w:r>
          </w:p>
          <w:p w14:paraId="3382F042" w14:textId="7DA6B1AD" w:rsidR="00451B2F" w:rsidRDefault="00451B2F" w:rsidP="0014240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Practice</w:t>
            </w:r>
          </w:p>
          <w:p w14:paraId="45D66725" w14:textId="0F73760D" w:rsidR="00451B2F" w:rsidRPr="00CC1FB3" w:rsidRDefault="00451B2F" w:rsidP="0014240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ur Introduce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19340AE" w14:textId="09B34B8D" w:rsidR="00451B2F" w:rsidRDefault="00451B2F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/ </w:t>
            </w:r>
            <w:r w:rsidRPr="0078684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1 Week 27</w:t>
            </w:r>
          </w:p>
          <w:p w14:paraId="3E660576" w14:textId="5B848C37" w:rsidR="00451B2F" w:rsidRDefault="00451B2F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</w:t>
            </w:r>
          </w:p>
          <w:p w14:paraId="0703FC5D" w14:textId="0D06390B" w:rsidR="00451B2F" w:rsidRPr="00CC1FB3" w:rsidRDefault="00451B2F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ur Introduced</w:t>
            </w:r>
          </w:p>
          <w:p w14:paraId="7F072894" w14:textId="19C40987" w:rsidR="005B20E3" w:rsidRPr="00CC1FB3" w:rsidRDefault="005B20E3" w:rsidP="005B20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04595A3" w14:textId="1A2FDD74" w:rsidR="005B20E3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="0014240C" w:rsidRPr="0078684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4</w:t>
            </w:r>
            <w:r w:rsidR="0014240C">
              <w:rPr>
                <w:rFonts w:ascii="Times New Roman" w:eastAsia="Times New Roman" w:hAnsi="Times New Roman" w:cs="Times New Roman"/>
                <w:sz w:val="24"/>
                <w:szCs w:val="24"/>
              </w:rPr>
              <w:t>321 Week 27</w:t>
            </w:r>
          </w:p>
          <w:p w14:paraId="254A3EC5" w14:textId="77777777" w:rsidR="00BE4BED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164730A" w14:textId="77777777" w:rsidR="00BE4BED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 Cont.</w:t>
            </w:r>
          </w:p>
          <w:p w14:paraId="02E55EDE" w14:textId="42C70C00" w:rsidR="00BE4BED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9243C45" w14:textId="3695933B" w:rsidR="00451B2F" w:rsidRDefault="00451B2F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ur Research</w:t>
            </w:r>
          </w:p>
          <w:p w14:paraId="51332257" w14:textId="77777777" w:rsidR="00BE4BED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C0CC2BE" w14:textId="0DE2E5A1" w:rsidR="00BE4BED" w:rsidRPr="00CC1FB3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20E3" w:rsidRPr="00CC1FB3" w14:paraId="0663C839" w14:textId="77777777" w:rsidTr="005C245C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E6F3FDC" w14:textId="77777777" w:rsidR="005B20E3" w:rsidRPr="00CC1FB3" w:rsidRDefault="005B20E3" w:rsidP="005B20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CF19C2F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C0198EE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454C4D8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31058E6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52F65DF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20E3" w:rsidRPr="00CC1FB3" w14:paraId="0E1C17FE" w14:textId="77777777" w:rsidTr="005C245C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D04ECA1" w14:textId="77777777" w:rsidR="005B20E3" w:rsidRPr="00CC1FB3" w:rsidRDefault="005B20E3" w:rsidP="005B20E3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5EC879B" w14:textId="77777777" w:rsidR="00786841" w:rsidRDefault="00786841" w:rsidP="00BE4BE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/ NRI / One Pager</w:t>
            </w:r>
          </w:p>
          <w:p w14:paraId="6D2898C8" w14:textId="2016585E" w:rsidR="00786841" w:rsidRDefault="00786841" w:rsidP="00BE4BE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0CBC506" w14:textId="77777777" w:rsidR="00786841" w:rsidRDefault="00786841" w:rsidP="00BE4BE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eting #3</w:t>
            </w:r>
          </w:p>
          <w:p w14:paraId="6959894D" w14:textId="4B33ED1F" w:rsidR="00786841" w:rsidRPr="00CC1FB3" w:rsidRDefault="00786841" w:rsidP="00BE4BE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d for next time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8EBDC55" w14:textId="59AD35BB" w:rsidR="00BE4BED" w:rsidRPr="001D0922" w:rsidRDefault="00BE4BED" w:rsidP="007868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FEF5774" w14:textId="77777777" w:rsidR="00786841" w:rsidRDefault="00786841" w:rsidP="00786841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/ NRI / One Pager</w:t>
            </w:r>
          </w:p>
          <w:p w14:paraId="1C0498D6" w14:textId="77777777" w:rsidR="005B20E3" w:rsidRDefault="00786841" w:rsidP="005B20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eting #4</w:t>
            </w:r>
          </w:p>
          <w:p w14:paraId="68CDF96A" w14:textId="77777777" w:rsidR="00786841" w:rsidRDefault="00786841" w:rsidP="005B20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d for next time</w:t>
            </w:r>
          </w:p>
          <w:p w14:paraId="6B7090CD" w14:textId="41A14C93" w:rsidR="00786841" w:rsidRPr="00CC1FB3" w:rsidRDefault="00786841" w:rsidP="005B20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ject (1)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CAACAF0" w14:textId="605F79A0" w:rsidR="00BE4BED" w:rsidRPr="0022147E" w:rsidRDefault="00BE4BED" w:rsidP="005B20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181B6E6" w14:textId="77777777" w:rsidR="00786841" w:rsidRDefault="00786841" w:rsidP="00786841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/ NRI / One Pager</w:t>
            </w:r>
          </w:p>
          <w:p w14:paraId="507E69EC" w14:textId="77777777" w:rsidR="00786841" w:rsidRDefault="00786841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46AA47D" w14:textId="77777777" w:rsidR="005B20E3" w:rsidRDefault="00786841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eting #5</w:t>
            </w:r>
          </w:p>
          <w:p w14:paraId="1DF7524E" w14:textId="77777777" w:rsidR="00786841" w:rsidRDefault="00786841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d for next time   Projects 2 &amp; 3</w:t>
            </w:r>
          </w:p>
          <w:p w14:paraId="634A557F" w14:textId="77777777" w:rsidR="00786841" w:rsidRDefault="00786841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9835CC" w14:textId="7BF1B969" w:rsidR="00786841" w:rsidRDefault="00786841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Unit #4</w:t>
            </w:r>
          </w:p>
          <w:p w14:paraId="3745DC2A" w14:textId="7966CB75" w:rsidR="00786841" w:rsidRPr="00CC1FB3" w:rsidRDefault="00786841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 Tuesday, Nov. 17th</w:t>
            </w:r>
          </w:p>
        </w:tc>
      </w:tr>
      <w:tr w:rsidR="005B20E3" w:rsidRPr="00CC1FB3" w14:paraId="71176CD0" w14:textId="77777777" w:rsidTr="005C245C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6D131DB" w14:textId="77777777" w:rsidR="005B20E3" w:rsidRPr="00CC1FB3" w:rsidRDefault="005B20E3" w:rsidP="005B20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2727C73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D1CEBBD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98CB90F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6A4478C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7598A31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2AB660CC" w14:textId="77777777"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3E4CAA"/>
    <w:multiLevelType w:val="hybridMultilevel"/>
    <w:tmpl w:val="CFFA3950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950EB0"/>
    <w:multiLevelType w:val="hybridMultilevel"/>
    <w:tmpl w:val="F56CC49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6649"/>
    <w:rsid w:val="000B5277"/>
    <w:rsid w:val="000D6A25"/>
    <w:rsid w:val="000F5F77"/>
    <w:rsid w:val="0012680B"/>
    <w:rsid w:val="0013269A"/>
    <w:rsid w:val="0014240C"/>
    <w:rsid w:val="00176BE8"/>
    <w:rsid w:val="001853E0"/>
    <w:rsid w:val="001A45DD"/>
    <w:rsid w:val="001D0922"/>
    <w:rsid w:val="001E68F0"/>
    <w:rsid w:val="002135A0"/>
    <w:rsid w:val="0022147E"/>
    <w:rsid w:val="002A42E5"/>
    <w:rsid w:val="002A6446"/>
    <w:rsid w:val="002D6936"/>
    <w:rsid w:val="00303FCE"/>
    <w:rsid w:val="00344942"/>
    <w:rsid w:val="00364935"/>
    <w:rsid w:val="0040023F"/>
    <w:rsid w:val="00435698"/>
    <w:rsid w:val="00451B2F"/>
    <w:rsid w:val="004F641D"/>
    <w:rsid w:val="005428DA"/>
    <w:rsid w:val="005B20E3"/>
    <w:rsid w:val="005B654B"/>
    <w:rsid w:val="005C245C"/>
    <w:rsid w:val="00684A43"/>
    <w:rsid w:val="006A438E"/>
    <w:rsid w:val="006A71F1"/>
    <w:rsid w:val="00786841"/>
    <w:rsid w:val="00786C47"/>
    <w:rsid w:val="007F3AD8"/>
    <w:rsid w:val="00821A8D"/>
    <w:rsid w:val="00824B05"/>
    <w:rsid w:val="00890D63"/>
    <w:rsid w:val="008A5FFD"/>
    <w:rsid w:val="008B6BA4"/>
    <w:rsid w:val="00907E46"/>
    <w:rsid w:val="009674A6"/>
    <w:rsid w:val="009A2CD3"/>
    <w:rsid w:val="009D79DF"/>
    <w:rsid w:val="009E7BE8"/>
    <w:rsid w:val="00A40995"/>
    <w:rsid w:val="00A52AB1"/>
    <w:rsid w:val="00A622F5"/>
    <w:rsid w:val="00A904F2"/>
    <w:rsid w:val="00AF79E4"/>
    <w:rsid w:val="00B61A4F"/>
    <w:rsid w:val="00B828CF"/>
    <w:rsid w:val="00BC48EA"/>
    <w:rsid w:val="00BE4BED"/>
    <w:rsid w:val="00CC1FB3"/>
    <w:rsid w:val="00CF5857"/>
    <w:rsid w:val="00D83E1E"/>
    <w:rsid w:val="00DD2F17"/>
    <w:rsid w:val="00E55768"/>
    <w:rsid w:val="00E629F1"/>
    <w:rsid w:val="00F04F74"/>
    <w:rsid w:val="00F07A38"/>
    <w:rsid w:val="00F14A9A"/>
    <w:rsid w:val="00F6050D"/>
    <w:rsid w:val="00FA1135"/>
    <w:rsid w:val="00FC4B9D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501AD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A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F54B7-F3BB-4FF0-9173-AD541B12E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Coker, Lynette</cp:lastModifiedBy>
  <cp:revision>2</cp:revision>
  <cp:lastPrinted>2020-10-22T15:49:00Z</cp:lastPrinted>
  <dcterms:created xsi:type="dcterms:W3CDTF">2020-11-06T15:43:00Z</dcterms:created>
  <dcterms:modified xsi:type="dcterms:W3CDTF">2020-11-06T15:43:00Z</dcterms:modified>
</cp:coreProperties>
</file>